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Chemist</w:t>
      </w:r>
      <w:r>
        <w:t xml:space="preserve"> </w:t>
      </w:r>
      <w:r>
        <w:t xml:space="preserve">Position</w:t>
      </w:r>
      <w:r>
        <w:t xml:space="preserve"> </w:t>
      </w:r>
      <w:r>
        <w:t xml:space="preserve">-</w:t>
      </w:r>
      <w:r>
        <w:t xml:space="preserve"> </w:t>
      </w:r>
      <w:r>
        <w:t xml:space="preserve">Bangkok,</w:t>
      </w:r>
      <w:r>
        <w:t xml:space="preserve"> </w:t>
      </w:r>
      <w:r>
        <w:t xml:space="preserve">Thailand</w:t>
      </w:r>
    </w:p>
    <w:bookmarkStart w:id="21" w:name="Xeb001fd7da1ecdabc8022adcec36484e8f7dd16"/>
    <w:p>
      <w:pPr>
        <w:pStyle w:val="Heading1"/>
      </w:pPr>
      <w:r>
        <w:t xml:space="preserve">Internship Application Letter for Chemist Position in Thailand Bangkok</w:t>
      </w:r>
    </w:p>
    <w:p>
      <w:pPr>
        <w:pStyle w:val="FirstParagraph"/>
      </w:pPr>
      <w:r>
        <w:t xml:space="preserve">Your Name</w:t>
      </w:r>
      <w:r>
        <w:br/>
      </w:r>
      <w:r>
        <w:t xml:space="preserve">Your Address</w:t>
      </w:r>
      <w:r>
        <w:br/>
      </w:r>
      <w:r>
        <w:t xml:space="preserve">City, Postal Code</w:t>
      </w:r>
      <w:r>
        <w:br/>
      </w:r>
      <w:r>
        <w:t xml:space="preserve">Email Address | Phone Number | LinkedIn Profile (Optional)</w:t>
      </w:r>
      <w:r>
        <w:br/>
      </w:r>
      <w:r>
        <w:t xml:space="preserve">Date</w:t>
      </w:r>
    </w:p>
    <w:p>
      <w:pPr>
        <w:pStyle w:val="BodyText"/>
      </w:pPr>
      <w:r>
        <w:t xml:space="preserve">Hiring Manager</w:t>
      </w:r>
      <w:r>
        <w:br/>
      </w:r>
      <w:r>
        <w:t xml:space="preserve">[Company Name]</w:t>
      </w:r>
      <w:r>
        <w:br/>
      </w:r>
      <w:r>
        <w:t xml:space="preserve">Company Address</w:t>
      </w:r>
      <w:r>
        <w:br/>
      </w:r>
      <w:r>
        <w:t xml:space="preserve">Bangkok 10260, Thailand</w:t>
      </w:r>
    </w:p>
    <w:bookmarkStart w:id="20" w:name="X4e94888ae23c754c5f0c7c86750b3c470feed1a"/>
    <w:p>
      <w:pPr>
        <w:pStyle w:val="Heading2"/>
      </w:pPr>
      <w:r>
        <w:t xml:space="preserve">Subject: Enthusiastic Application for Chemist Internship at [Company Name] - Bangkok, Thailand</w:t>
      </w:r>
    </w:p>
    <w:p>
      <w:pPr>
        <w:pStyle w:val="FirstParagraph"/>
      </w:pPr>
      <w:r>
        <w:t xml:space="preserve">To the Esteemed Hiring Committee at [Company Name],</w:t>
      </w:r>
    </w:p>
    <w:p>
      <w:pPr>
        <w:pStyle w:val="BodyText"/>
      </w:pPr>
      <w:r>
        <w:t xml:space="preserve">I am writing with profound enthusiasm to submit my application for the Chemist Internship position within your esteemed organization in Bangkok, Thailand. As a dedicated and academically rigorous Chemistry student currently pursuing my Bachelor of Science degree at Chulalongkorn University’s Faculty of Science, I have meticulously aligned my academic pursuits and professional aspirations with the dynamic opportunities available within Thailand's premier chemical innovation hub—Bangkok. This Internship Application Letter serves as a formal expression of my earnest commitment to contributing meaningfully to your team while immersing myself in the vibrant scientific ecosystem of Thailand Bangkok.</w:t>
      </w:r>
    </w:p>
    <w:p>
      <w:pPr>
        <w:pStyle w:val="BodyText"/>
      </w:pPr>
      <w:r>
        <w:t xml:space="preserve">My academic journey has been deeply rooted in practical chemistry, with coursework spanning Analytical Chemistry, Organic Synthesis, Environmental Chemistry, and Pharmaceutical Technology. I have consistently achieved top-tier grades (GPA: 3.8/4.0) while actively engaging in laboratory research under Professor [Name], focusing on catalytic processes for sustainable chemical production—a field of immense relevance to Thailand's strategic goals in green chemistry and industrial innovation within Bangkok's emerging biotechnology sector.</w:t>
      </w:r>
    </w:p>
    <w:p>
      <w:pPr>
        <w:pStyle w:val="BodyText"/>
      </w:pPr>
      <w:r>
        <w:t xml:space="preserve">What uniquely positions me for this Chemist Internship is my profound understanding of Bangkok’s critical role as Southeast Asia’s chemical nerve center. As a student deeply invested in Thailand’s economic trajectory, I have closely studied how companies like your organization leverage Bangkok's strategic location—serving as a gateway to ASEAN markets—to drive advancements in pharmaceuticals, agrochemicals, and industrial materials. My research on the Thai Chemical Industry Association’s 2023 report revealed that Bangkok-based firms account for over 65% of Thailand's chemical R&amp;D investment. This insight fuels my desire to contribute directly to this ecosystem as an aspiring Chemist.</w:t>
      </w:r>
    </w:p>
    <w:p>
      <w:pPr>
        <w:pStyle w:val="BodyText"/>
      </w:pPr>
      <w:r>
        <w:t xml:space="preserve">My hands-on laboratory experience includes proficiency in HPLC, GC-MS, FTIR spectroscopy, and quality control protocols—skills I honed during a summer research project at the National Science Museum’s Chemistry Wing. I documented 27 successful synthesis trials of biodegradable polymers under strict regulatory standards (GMP-compliant), directly mirroring the precision required in Thailand Bangkok's pharmaceutical manufacturing facilities. Furthermore, as part of my academic requirements, I completed a six-week industry immersion at CP Food Group’s R&amp;D facility in Samut Prakan—just outside Bangkok—where I assisted in formulating natural flavor compounds for ASEAN-market products. This experience solidified my understanding of how Thai chemical firms navigate both local regulations and global supply chain demands.</w:t>
      </w:r>
    </w:p>
    <w:p>
      <w:pPr>
        <w:pStyle w:val="BodyText"/>
      </w:pPr>
      <w:r>
        <w:t xml:space="preserve">I am particularly drawn to [Company Name]'s pioneering work in sustainable catalyst development for biofuel production—a project aligning with Thailand’s BioCircular Green Economy policy. I have studied your recent publication on "Zirconium-based Catalysts for Palm Oil Conversion" and would be honored to support your team by applying my analytical skills during this Internship. My ability to operate complex instrumentation while maintaining meticulous lab records—critical in Thailand Bangkok's high-stakes chemical environment—would ensure seamless integration into your workflow from day one.</w:t>
      </w:r>
    </w:p>
    <w:p>
      <w:pPr>
        <w:pStyle w:val="BodyText"/>
      </w:pPr>
      <w:r>
        <w:t xml:space="preserve">Understanding that success as a Chemist in Thailand Bangkok requires cultural fluency, I have actively prepared for this opportunity. I have completed Level 2 Thai language certification at the Thai Language Institute (Siam Society) and possess foundational knowledge of Thai business etiquette—understanding that respect (kreng jai) and relationship-building are as vital as technical expertise in local professional settings. During my time at Chulalongkorn, I participated in the "ASEAN Cultural Exchange" program, collaborating with students from Malaysia and Vietnam on a cross-border water quality analysis project. This experience taught me to navigate multicultural teams while respecting regional scientific practices—a skill I will bring to your Bangkok office.</w:t>
      </w:r>
    </w:p>
    <w:p>
      <w:pPr>
        <w:pStyle w:val="BodyText"/>
      </w:pPr>
      <w:r>
        <w:t xml:space="preserve">My motivation extends beyond academic curiosity. Having witnessed Thailand's ambitious National Strategy for Chemical Industry 2037, I am eager to contribute my energy and skills toward developing locally relevant solutions. For instance, I propose exploring low-cost water purification methods using Thai natural materials like bamboo charcoal—a project that could support Bangkok’s urban sustainability goals. As an intern at your company, I would approach every task with this dual focus: technical excellence within the Chemist role and strategic alignment with Thailand's industrial vision.</w:t>
      </w:r>
    </w:p>
    <w:p>
      <w:pPr>
        <w:pStyle w:val="BodyText"/>
      </w:pPr>
      <w:r>
        <w:t xml:space="preserve">What sets my application apart is my proactive commitment to thriving within Thailand Bangkok's unique professional landscape. I have researched local regulations (such as the Thai Industrial Chemicals Act) and understand that safety protocols in Bangkok laboratories prioritize both international standards (ISO 14001) and cultural context. My recent volunteer work at the Bangkok Environmental Protection Agency’s community workshop taught me to communicate complex chemical concepts accessibly—a skill essential when collaborating with diverse stakeholders across Thailand's industrial zones.</w:t>
      </w:r>
    </w:p>
    <w:p>
      <w:pPr>
        <w:pStyle w:val="BodyText"/>
      </w:pPr>
      <w:r>
        <w:t xml:space="preserve">I am fully prepared to relocate to Bangkok immediately upon acceptance of this Internship Application Letter. I have secured housing near the Ratchadaphisek area, within easy commute distance of major chemical hubs like Bang Phli and Samut Prakan Industrial Estate. I bring not only academic rigor but also a genuine passion for advancing Thailand’s position as a leader in responsible chemistry—making me an ideal candidate to support your mission as an emerging Chemist in Thailand Bangkok.</w:t>
      </w:r>
    </w:p>
    <w:p>
      <w:pPr>
        <w:pStyle w:val="BodyText"/>
      </w:pPr>
      <w:r>
        <w:t xml:space="preserve">Thank you for considering my application. I am deeply impressed by [Company Name]'s contributions to scientific innovation in Bangkok and would welcome the opportunity to discuss how my skills align with your team's objectives. I have attached my resume, academic transcripts, and a letter of recommendation from Professor [Name] for your review. I look forward to the possibility of contributing as a dedicated Chemist Intern within Thailand’s most dynamic chemical industry center.</w:t>
      </w:r>
    </w:p>
    <w:p>
      <w:pPr>
        <w:pStyle w:val="BodyText"/>
      </w:pPr>
      <w:r>
        <w:t xml:space="preserve">Sincerely,</w:t>
      </w:r>
      <w:r>
        <w:br/>
      </w:r>
      <w:r>
        <w:br/>
      </w:r>
      <w:r>
        <w:t xml:space="preserve">[Your Full Name]</w:t>
      </w:r>
      <w:r>
        <w:br/>
      </w:r>
      <w:r>
        <w:t xml:space="preserve">Chulalongkorn University, Faculty of Science</w:t>
      </w:r>
      <w:r>
        <w:br/>
      </w:r>
      <w:r>
        <w:t xml:space="preserve">Chemistry Department | Graduation: May 2025</w:t>
      </w:r>
      <w:r>
        <w:br/>
      </w:r>
      <w:r>
        <w:br/>
      </w:r>
      <w:r>
        <w:t xml:space="preserve">"Khrung Thai tham khan" (I am ready to serve Thailand) — A phrase I hold dear as a future scientist in Thailan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Chemist Position - Bangkok, Thailand</dc:title>
  <dc:creator/>
  <cp:keywords/>
  <dcterms:created xsi:type="dcterms:W3CDTF">2026-07-20T14:59:47Z</dcterms:created>
  <dcterms:modified xsi:type="dcterms:W3CDTF">2026-07-20T14:59:47Z</dcterms:modified>
</cp:coreProperties>
</file>

<file path=docProps/custom.xml><?xml version="1.0" encoding="utf-8"?>
<Properties xmlns="http://schemas.openxmlformats.org/officeDocument/2006/custom-properties" xmlns:vt="http://schemas.openxmlformats.org/officeDocument/2006/docPropsVTypes"/>
</file>